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  <w:bookmarkStart w:id="0" w:name="_GoBack"/>
      <w:bookmarkEnd w:id="0"/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03459355" w14:textId="77777777" w:rsidR="005E22C4" w:rsidRPr="00157A16" w:rsidRDefault="005E22C4" w:rsidP="005E22C4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157A16">
        <w:rPr>
          <w:color w:val="FF0000"/>
          <w:lang w:val="en-US"/>
        </w:rPr>
        <w:t>Integrate gamepad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71EC46BB" w:rsidR="00A565F9" w:rsidRPr="009F10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77777777" w:rsidR="00860A68" w:rsidRPr="006A41CC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sFAHq98tMtAAAA"/>
  </w:docVars>
  <w:rsids>
    <w:rsidRoot w:val="00837214"/>
    <w:rsid w:val="0001037B"/>
    <w:rsid w:val="000A05B4"/>
    <w:rsid w:val="000A4E91"/>
    <w:rsid w:val="000F355D"/>
    <w:rsid w:val="00154D52"/>
    <w:rsid w:val="00157A16"/>
    <w:rsid w:val="001C1B0A"/>
    <w:rsid w:val="0024608B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A68"/>
    <w:rsid w:val="008A1518"/>
    <w:rsid w:val="008C17D8"/>
    <w:rsid w:val="008D459F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A5B4E"/>
    <w:rsid w:val="00D271D2"/>
    <w:rsid w:val="00E44CD5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2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55</cp:revision>
  <dcterms:created xsi:type="dcterms:W3CDTF">2020-02-17T19:31:00Z</dcterms:created>
  <dcterms:modified xsi:type="dcterms:W3CDTF">2020-02-22T00:57:00Z</dcterms:modified>
</cp:coreProperties>
</file>